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69AEA947">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9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56"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35" y="449175"/>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8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8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63"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77" y="2578468"/>
                            <a:ext cx="88137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26"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68" y="2737698"/>
                            <a:ext cx="102870" cy="15240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5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08"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8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57"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92" y="836092"/>
                            <a:ext cx="762423"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30"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7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73"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10"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69" y="2572290"/>
                            <a:ext cx="4368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3"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71"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94"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1" y="1894118"/>
                            <a:ext cx="653762"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7" y="4005309"/>
                            <a:ext cx="5941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2"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8" y="4658089"/>
                            <a:ext cx="732789" cy="46787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2"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7"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61" y="4343198"/>
                            <a:ext cx="102870" cy="15240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97"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48" y="5890295"/>
                            <a:ext cx="809119"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00"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35" y="4470117"/>
                            <a:ext cx="736380" cy="41848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13"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96" y="4002134"/>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61" y="3523500"/>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810" y="419585"/>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8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4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14" y="3867805"/>
                            <a:ext cx="843278" cy="59181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57" y="4050772"/>
                            <a:ext cx="83057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54" y="2554651"/>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68"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70" y="1670301"/>
                            <a:ext cx="55371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30" y="873671"/>
                            <a:ext cx="56895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96" y="1598793"/>
                            <a:ext cx="64135" cy="15240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77" y="851569"/>
                            <a:ext cx="102870" cy="15240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79717" y="1656033"/>
                            <a:ext cx="102870" cy="15240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93" y="1759677"/>
                            <a:ext cx="64135" cy="15240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91" idx="2"/>
                        </wps:cNvCnPr>
                        <wps:spPr>
                          <a:xfrm>
                            <a:off x="2831140" y="1808433"/>
                            <a:ext cx="519913" cy="75309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5;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3;top:13711;width:556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69;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41;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28;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67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7;top:5977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8;top:60010;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8;top:4195;width:467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6;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8;top:38678;width:8432;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537;height:298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2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7797;top:16560;width:1028;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8311,18084"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color w:val="000000" w:themeColor="text1"/>
          <w:u w:val="single"/>
        </w:rPr>
        <w:t>GroupID</w:t>
      </w:r>
      <w:proofErr w:type="spellEnd"/>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E9A8A" w14:textId="77777777" w:rsidR="00776CA0" w:rsidRDefault="00776CA0" w:rsidP="00214CF9">
      <w:r>
        <w:separator/>
      </w:r>
    </w:p>
  </w:endnote>
  <w:endnote w:type="continuationSeparator" w:id="0">
    <w:p w14:paraId="6EA8B7A9" w14:textId="77777777" w:rsidR="00776CA0" w:rsidRDefault="00776CA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3916C" w14:textId="77777777" w:rsidR="00776CA0" w:rsidRDefault="00776CA0" w:rsidP="00214CF9">
      <w:r>
        <w:separator/>
      </w:r>
    </w:p>
  </w:footnote>
  <w:footnote w:type="continuationSeparator" w:id="0">
    <w:p w14:paraId="39371679" w14:textId="77777777" w:rsidR="00776CA0" w:rsidRDefault="00776CA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6CA0"/>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4AA9"/>
    <w:rsid w:val="0098059D"/>
    <w:rsid w:val="00982921"/>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1</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78</cp:revision>
  <dcterms:created xsi:type="dcterms:W3CDTF">2020-01-23T20:26:00Z</dcterms:created>
  <dcterms:modified xsi:type="dcterms:W3CDTF">2022-06-28T05:22:00Z</dcterms:modified>
</cp:coreProperties>
</file>